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0A3" w:rsidRDefault="002450A3" w:rsidP="002450A3"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23900</wp:posOffset>
            </wp:positionH>
            <wp:positionV relativeFrom="paragraph">
              <wp:posOffset>401955</wp:posOffset>
            </wp:positionV>
            <wp:extent cx="6467343" cy="84575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46" t="9159" r="31698" b="3683"/>
                    <a:stretch/>
                  </pic:blipFill>
                  <pic:spPr bwMode="auto">
                    <a:xfrm>
                      <a:off x="0" y="0"/>
                      <a:ext cx="6467343" cy="8457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hallenge 1</w:t>
      </w:r>
      <w:bookmarkStart w:id="0" w:name="_GoBack"/>
      <w:bookmarkEnd w:id="0"/>
    </w:p>
    <w:p w:rsidR="002D2A31" w:rsidRPr="002450A3" w:rsidRDefault="002450A3" w:rsidP="002450A3">
      <w:r>
        <w:rPr>
          <w:noProof/>
          <w:lang w:eastAsia="en-GB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0</wp:posOffset>
            </wp:positionV>
            <wp:extent cx="6595110" cy="90297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81" t="9158" r="31199" b="5456"/>
                    <a:stretch/>
                  </pic:blipFill>
                  <pic:spPr bwMode="auto">
                    <a:xfrm>
                      <a:off x="0" y="0"/>
                      <a:ext cx="6595110" cy="902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D2A31" w:rsidRPr="002450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318A" w:rsidRDefault="0047318A" w:rsidP="002450A3">
      <w:pPr>
        <w:spacing w:after="0" w:line="240" w:lineRule="auto"/>
      </w:pPr>
      <w:r>
        <w:separator/>
      </w:r>
    </w:p>
  </w:endnote>
  <w:endnote w:type="continuationSeparator" w:id="0">
    <w:p w:rsidR="0047318A" w:rsidRDefault="0047318A" w:rsidP="00245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318A" w:rsidRDefault="0047318A" w:rsidP="002450A3">
      <w:pPr>
        <w:spacing w:after="0" w:line="240" w:lineRule="auto"/>
      </w:pPr>
      <w:r>
        <w:separator/>
      </w:r>
    </w:p>
  </w:footnote>
  <w:footnote w:type="continuationSeparator" w:id="0">
    <w:p w:rsidR="0047318A" w:rsidRDefault="0047318A" w:rsidP="002450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MLI0NDC1NDQ1szBX0lEKTi0uzszPAykwrAUAWWCYkywAAAA="/>
  </w:docVars>
  <w:rsids>
    <w:rsidRoot w:val="002450A3"/>
    <w:rsid w:val="001C7EF9"/>
    <w:rsid w:val="002450A3"/>
    <w:rsid w:val="0047318A"/>
    <w:rsid w:val="004E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7DB07-AC07-4F53-A999-47991D58B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0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0A3"/>
  </w:style>
  <w:style w:type="paragraph" w:styleId="Footer">
    <w:name w:val="footer"/>
    <w:basedOn w:val="Normal"/>
    <w:link w:val="FooterChar"/>
    <w:uiPriority w:val="99"/>
    <w:unhideWhenUsed/>
    <w:rsid w:val="002450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0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t</dc:creator>
  <cp:keywords/>
  <dc:description/>
  <cp:lastModifiedBy>Nishat</cp:lastModifiedBy>
  <cp:revision>1</cp:revision>
  <dcterms:created xsi:type="dcterms:W3CDTF">2020-03-14T18:08:00Z</dcterms:created>
  <dcterms:modified xsi:type="dcterms:W3CDTF">2020-03-14T18:12:00Z</dcterms:modified>
</cp:coreProperties>
</file>